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60A54" w14:textId="77777777" w:rsidR="006D5C15" w:rsidRDefault="006D5C15" w:rsidP="006D5C15">
      <w:pPr>
        <w:pStyle w:val="Heading1"/>
        <w:pBdr>
          <w:bottom w:val="single" w:sz="24" w:space="1" w:color="auto"/>
        </w:pBdr>
        <w:jc w:val="right"/>
        <w:rPr>
          <w:sz w:val="20"/>
          <w:szCs w:val="20"/>
        </w:rPr>
      </w:pPr>
    </w:p>
    <w:p w14:paraId="56501D9C" w14:textId="7DA495AA" w:rsidR="007C14D6" w:rsidRDefault="0000484B" w:rsidP="006C6896">
      <w:pPr>
        <w:pStyle w:val="Heading1"/>
      </w:pPr>
      <w:r>
        <w:rPr>
          <w:sz w:val="20"/>
          <w:szCs w:val="20"/>
        </w:rPr>
        <w:t xml:space="preserve">1 </w:t>
      </w:r>
      <w:r w:rsidR="004D65A5">
        <w:rPr>
          <w:sz w:val="20"/>
          <w:szCs w:val="20"/>
        </w:rPr>
        <w:t>September</w:t>
      </w:r>
      <w:r w:rsidR="00F2458C" w:rsidRPr="4E92461E">
        <w:rPr>
          <w:sz w:val="20"/>
          <w:szCs w:val="20"/>
        </w:rPr>
        <w:t xml:space="preserve"> </w:t>
      </w:r>
      <w:r w:rsidR="00381358" w:rsidRPr="4E92461E">
        <w:rPr>
          <w:sz w:val="20"/>
          <w:szCs w:val="20"/>
        </w:rPr>
        <w:t>202</w:t>
      </w:r>
      <w:r w:rsidR="00BE7D74">
        <w:rPr>
          <w:sz w:val="20"/>
          <w:szCs w:val="20"/>
        </w:rPr>
        <w:t>3</w:t>
      </w:r>
    </w:p>
    <w:p w14:paraId="567F79DE" w14:textId="3B6FF3BC" w:rsidR="00BE3A3A" w:rsidRPr="00A7518B" w:rsidRDefault="00666598" w:rsidP="00BE3A3A">
      <w:pPr>
        <w:pStyle w:val="Heading1"/>
        <w:rPr>
          <w:rStyle w:val="Emphasis"/>
          <w:rFonts w:cs="Arial"/>
          <w:i w:val="0"/>
          <w:szCs w:val="20"/>
        </w:rPr>
      </w:pPr>
      <w:bookmarkStart w:id="0" w:name="_Board_Chair_Update_2"/>
      <w:bookmarkStart w:id="1" w:name="_Memo_3:_2019"/>
      <w:bookmarkEnd w:id="0"/>
      <w:bookmarkEnd w:id="1"/>
      <w:r>
        <w:rPr>
          <w:rStyle w:val="Emphasis"/>
          <w:rFonts w:cs="Arial"/>
          <w:i w:val="0"/>
          <w:color w:val="00B2BA"/>
          <w:szCs w:val="20"/>
        </w:rPr>
        <w:t>2023</w:t>
      </w:r>
      <w:r w:rsidRPr="00CB46EB">
        <w:rPr>
          <w:rStyle w:val="Emphasis"/>
          <w:rFonts w:cs="Arial"/>
          <w:i w:val="0"/>
          <w:color w:val="00B2BA"/>
          <w:szCs w:val="20"/>
        </w:rPr>
        <w:t xml:space="preserve"> School</w:t>
      </w:r>
      <w:r w:rsidR="00487BB9">
        <w:rPr>
          <w:rStyle w:val="Emphasis"/>
          <w:rFonts w:cs="Arial"/>
          <w:i w:val="0"/>
          <w:color w:val="00B2BA"/>
          <w:szCs w:val="20"/>
        </w:rPr>
        <w:t xml:space="preserve"> </w:t>
      </w:r>
      <w:r w:rsidR="007E7E00">
        <w:rPr>
          <w:rStyle w:val="Emphasis"/>
          <w:rFonts w:cs="Arial"/>
          <w:i w:val="0"/>
          <w:color w:val="00B2BA"/>
          <w:szCs w:val="20"/>
        </w:rPr>
        <w:t>B</w:t>
      </w:r>
      <w:r w:rsidR="00487BB9">
        <w:rPr>
          <w:rStyle w:val="Emphasis"/>
          <w:rFonts w:cs="Arial"/>
          <w:i w:val="0"/>
          <w:color w:val="00B2BA"/>
          <w:szCs w:val="20"/>
        </w:rPr>
        <w:t>oard</w:t>
      </w:r>
      <w:r w:rsidR="00BE3A3A" w:rsidRPr="00CB46EB">
        <w:rPr>
          <w:rStyle w:val="Emphasis"/>
          <w:rFonts w:cs="Arial"/>
          <w:i w:val="0"/>
          <w:color w:val="00B2BA"/>
          <w:szCs w:val="20"/>
        </w:rPr>
        <w:t xml:space="preserve"> </w:t>
      </w:r>
      <w:r w:rsidR="007E7E00">
        <w:rPr>
          <w:rStyle w:val="Emphasis"/>
          <w:rFonts w:cs="Arial"/>
          <w:i w:val="0"/>
          <w:color w:val="00B2BA"/>
          <w:szCs w:val="20"/>
        </w:rPr>
        <w:t>Midterm E</w:t>
      </w:r>
      <w:r w:rsidR="00BE3A3A" w:rsidRPr="00CB46EB">
        <w:rPr>
          <w:rStyle w:val="Emphasis"/>
          <w:rFonts w:cs="Arial"/>
          <w:i w:val="0"/>
          <w:color w:val="00B2BA"/>
          <w:szCs w:val="20"/>
        </w:rPr>
        <w:t>lections</w:t>
      </w:r>
      <w:r w:rsidR="00BE3A3A">
        <w:rPr>
          <w:rStyle w:val="Emphasis"/>
          <w:rFonts w:cs="Arial"/>
          <w:i w:val="0"/>
          <w:szCs w:val="20"/>
        </w:rPr>
        <w:br/>
      </w:r>
      <w:r w:rsidR="007E7E00">
        <w:rPr>
          <w:rStyle w:val="Emphasis"/>
          <w:rFonts w:cs="Arial"/>
          <w:i w:val="0"/>
          <w:szCs w:val="20"/>
        </w:rPr>
        <w:t>Presiding Members</w:t>
      </w:r>
      <w:r w:rsidR="00BE3A3A">
        <w:rPr>
          <w:rStyle w:val="Emphasis"/>
          <w:rFonts w:cs="Arial"/>
          <w:i w:val="0"/>
          <w:szCs w:val="20"/>
        </w:rPr>
        <w:t xml:space="preserve"> and Principals Memo</w:t>
      </w:r>
      <w:r w:rsidR="00BE3A3A" w:rsidRPr="00A7518B">
        <w:rPr>
          <w:rStyle w:val="Emphasis"/>
          <w:rFonts w:cs="Arial"/>
          <w:i w:val="0"/>
          <w:szCs w:val="20"/>
        </w:rPr>
        <w:t xml:space="preserve"> </w:t>
      </w:r>
      <w:r w:rsidR="009C5E8F">
        <w:rPr>
          <w:rStyle w:val="Emphasis"/>
          <w:rFonts w:cs="Arial"/>
          <w:i w:val="0"/>
          <w:szCs w:val="20"/>
        </w:rPr>
        <w:t>3</w:t>
      </w:r>
    </w:p>
    <w:p w14:paraId="48A191F2" w14:textId="77777777" w:rsidR="00420089" w:rsidRDefault="00420089" w:rsidP="004103EE">
      <w:pPr>
        <w:rPr>
          <w:rStyle w:val="Emphasis"/>
          <w:rFonts w:cs="Arial"/>
          <w:i w:val="0"/>
          <w:szCs w:val="20"/>
        </w:rPr>
      </w:pPr>
    </w:p>
    <w:p w14:paraId="70AFB18E" w14:textId="5590C114" w:rsidR="00A92028" w:rsidRDefault="006D5C15" w:rsidP="4CB45830">
      <w:pPr>
        <w:spacing w:after="0" w:line="276" w:lineRule="auto"/>
        <w:rPr>
          <w:rStyle w:val="Emphasis"/>
          <w:rFonts w:cs="Arial"/>
          <w:i w:val="0"/>
          <w:iCs w:val="0"/>
        </w:rPr>
      </w:pPr>
      <w:r w:rsidRPr="4E92461E">
        <w:rPr>
          <w:rStyle w:val="Emphasis"/>
          <w:rFonts w:cs="Arial"/>
          <w:i w:val="0"/>
          <w:iCs w:val="0"/>
        </w:rPr>
        <w:t>Kia ora,</w:t>
      </w:r>
    </w:p>
    <w:p w14:paraId="2C6380BD" w14:textId="03E80664" w:rsidR="0000484B" w:rsidRDefault="0000484B" w:rsidP="0000484B">
      <w:pPr>
        <w:shd w:val="clear" w:color="auto" w:fill="FFFFFF" w:themeFill="background1"/>
        <w:spacing w:before="150" w:after="150"/>
        <w:rPr>
          <w:lang w:val="en-US"/>
        </w:rPr>
      </w:pPr>
      <w:r w:rsidRPr="4CB45830">
        <w:rPr>
          <w:lang w:val="en-US"/>
        </w:rPr>
        <w:t xml:space="preserve">In </w:t>
      </w:r>
      <w:r>
        <w:t>the last memo</w:t>
      </w:r>
      <w:r>
        <w:t xml:space="preserve"> </w:t>
      </w:r>
      <w:r w:rsidRPr="4CB45830">
        <w:rPr>
          <w:lang w:val="en-US"/>
        </w:rPr>
        <w:t>we looked at:</w:t>
      </w:r>
    </w:p>
    <w:p w14:paraId="004E9AD2" w14:textId="6E2A824F" w:rsidR="0000484B" w:rsidRDefault="0000484B" w:rsidP="0000484B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i w:val="0"/>
          <w:iCs w:val="0"/>
        </w:rPr>
      </w:pPr>
      <w:r>
        <w:rPr>
          <w:rStyle w:val="Emphasis"/>
          <w:rFonts w:cs="Arial"/>
          <w:i w:val="0"/>
          <w:iCs w:val="0"/>
        </w:rPr>
        <w:t>The m</w:t>
      </w:r>
      <w:r>
        <w:rPr>
          <w:rStyle w:val="Emphasis"/>
          <w:rFonts w:cs="Arial"/>
          <w:i w:val="0"/>
          <w:iCs w:val="0"/>
        </w:rPr>
        <w:t>idterm</w:t>
      </w:r>
      <w:r w:rsidRPr="4CB45830">
        <w:rPr>
          <w:rStyle w:val="Emphasis"/>
          <w:rFonts w:cs="Arial"/>
          <w:i w:val="0"/>
          <w:iCs w:val="0"/>
        </w:rPr>
        <w:t xml:space="preserve"> 202</w:t>
      </w:r>
      <w:r>
        <w:rPr>
          <w:rStyle w:val="Emphasis"/>
          <w:rFonts w:cs="Arial"/>
          <w:i w:val="0"/>
          <w:iCs w:val="0"/>
        </w:rPr>
        <w:t>3</w:t>
      </w:r>
      <w:r w:rsidRPr="4CB45830">
        <w:rPr>
          <w:rStyle w:val="Emphasis"/>
          <w:rFonts w:cs="Arial"/>
          <w:i w:val="0"/>
          <w:iCs w:val="0"/>
        </w:rPr>
        <w:t xml:space="preserve"> election date</w:t>
      </w:r>
    </w:p>
    <w:p w14:paraId="62961AB1" w14:textId="77777777" w:rsidR="0000484B" w:rsidRDefault="0000484B" w:rsidP="0000484B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i w:val="0"/>
          <w:iCs w:val="0"/>
        </w:rPr>
      </w:pPr>
      <w:r>
        <w:rPr>
          <w:rStyle w:val="Emphasis"/>
          <w:rFonts w:cs="Arial"/>
          <w:i w:val="0"/>
          <w:iCs w:val="0"/>
        </w:rPr>
        <w:t>Succession Planning</w:t>
      </w:r>
    </w:p>
    <w:p w14:paraId="338ADF2E" w14:textId="77777777" w:rsidR="0000484B" w:rsidRDefault="0000484B" w:rsidP="0000484B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i w:val="0"/>
          <w:iCs w:val="0"/>
        </w:rPr>
      </w:pPr>
      <w:r>
        <w:rPr>
          <w:rStyle w:val="Emphasis"/>
          <w:rFonts w:cs="Arial"/>
          <w:i w:val="0"/>
          <w:iCs w:val="0"/>
        </w:rPr>
        <w:t>Appointing a RO</w:t>
      </w:r>
    </w:p>
    <w:p w14:paraId="71A0B8A1" w14:textId="77777777" w:rsidR="0000484B" w:rsidRDefault="0000484B" w:rsidP="0000484B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i w:val="0"/>
          <w:iCs w:val="0"/>
        </w:rPr>
      </w:pPr>
      <w:r w:rsidRPr="4CB45830">
        <w:rPr>
          <w:rStyle w:val="Emphasis"/>
          <w:rFonts w:cs="Arial"/>
          <w:i w:val="0"/>
          <w:iCs w:val="0"/>
        </w:rPr>
        <w:t>Returning officer fee</w:t>
      </w:r>
    </w:p>
    <w:p w14:paraId="3DD7FF49" w14:textId="77777777" w:rsidR="0000484B" w:rsidRDefault="0000484B" w:rsidP="0000484B">
      <w:pPr>
        <w:pStyle w:val="ListParagraph"/>
        <w:numPr>
          <w:ilvl w:val="0"/>
          <w:numId w:val="6"/>
        </w:numPr>
        <w:spacing w:after="0" w:line="276" w:lineRule="auto"/>
        <w:rPr>
          <w:rFonts w:cs="Arial"/>
        </w:rPr>
      </w:pPr>
      <w:r>
        <w:t>Electronic Elections</w:t>
      </w:r>
    </w:p>
    <w:p w14:paraId="4B098AEF" w14:textId="5E346960" w:rsidR="4E92461E" w:rsidRDefault="4E92461E" w:rsidP="4E92461E">
      <w:pPr>
        <w:spacing w:after="0" w:line="276" w:lineRule="auto"/>
        <w:rPr>
          <w:rStyle w:val="Emphasis"/>
          <w:rFonts w:cs="Arial"/>
          <w:i w:val="0"/>
          <w:iCs w:val="0"/>
        </w:rPr>
      </w:pPr>
    </w:p>
    <w:p w14:paraId="7B263F8D" w14:textId="718C4E16" w:rsidR="00557B85" w:rsidRDefault="00557B85" w:rsidP="006D5C15">
      <w:pPr>
        <w:spacing w:after="0" w:line="276" w:lineRule="auto"/>
        <w:rPr>
          <w:rStyle w:val="Emphasis"/>
          <w:rFonts w:cs="Arial"/>
          <w:i w:val="0"/>
          <w:szCs w:val="20"/>
        </w:rPr>
      </w:pPr>
      <w:r>
        <w:rPr>
          <w:rStyle w:val="Emphasis"/>
          <w:rFonts w:cs="Arial"/>
          <w:i w:val="0"/>
          <w:szCs w:val="20"/>
        </w:rPr>
        <w:t>This memo provides advice on:</w:t>
      </w:r>
    </w:p>
    <w:p w14:paraId="6298946B" w14:textId="2A9BEFCE" w:rsidR="000265BE" w:rsidRPr="007B1432" w:rsidRDefault="0053104B" w:rsidP="4E92461E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i w:val="0"/>
          <w:iCs w:val="0"/>
          <w:shd w:val="clear" w:color="auto" w:fill="FFFFFF"/>
        </w:rPr>
      </w:pPr>
      <w:bookmarkStart w:id="2" w:name="_Hlk89346073"/>
      <w:r w:rsidRPr="4E92461E">
        <w:rPr>
          <w:rStyle w:val="Emphasis"/>
          <w:rFonts w:cs="Arial"/>
          <w:i w:val="0"/>
          <w:iCs w:val="0"/>
        </w:rPr>
        <w:t>The</w:t>
      </w:r>
      <w:r w:rsidR="007E7E00">
        <w:rPr>
          <w:rStyle w:val="Emphasis"/>
          <w:rFonts w:cs="Arial"/>
          <w:i w:val="0"/>
          <w:iCs w:val="0"/>
        </w:rPr>
        <w:t xml:space="preserve"> midterm</w:t>
      </w:r>
      <w:r w:rsidR="000265BE" w:rsidRPr="4E92461E">
        <w:rPr>
          <w:rStyle w:val="Emphasis"/>
          <w:rFonts w:cs="Arial"/>
          <w:i w:val="0"/>
          <w:iCs w:val="0"/>
        </w:rPr>
        <w:t xml:space="preserve"> </w:t>
      </w:r>
      <w:r w:rsidR="00381358" w:rsidRPr="4E92461E">
        <w:rPr>
          <w:rStyle w:val="Emphasis"/>
          <w:rFonts w:cs="Arial"/>
          <w:i w:val="0"/>
          <w:iCs w:val="0"/>
        </w:rPr>
        <w:t>202</w:t>
      </w:r>
      <w:r w:rsidR="002649F2">
        <w:rPr>
          <w:rStyle w:val="Emphasis"/>
          <w:rFonts w:cs="Arial"/>
          <w:i w:val="0"/>
          <w:iCs w:val="0"/>
        </w:rPr>
        <w:t>3</w:t>
      </w:r>
      <w:r w:rsidR="000265BE" w:rsidRPr="4E92461E">
        <w:rPr>
          <w:rStyle w:val="Emphasis"/>
          <w:rFonts w:cs="Arial"/>
          <w:i w:val="0"/>
          <w:iCs w:val="0"/>
        </w:rPr>
        <w:t xml:space="preserve"> election date</w:t>
      </w:r>
    </w:p>
    <w:p w14:paraId="62EFC87D" w14:textId="4211E3A1" w:rsidR="00AE61E2" w:rsidRPr="00AE61E2" w:rsidRDefault="000265BE" w:rsidP="4E92461E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i w:val="0"/>
          <w:iCs w:val="0"/>
          <w:shd w:val="clear" w:color="auto" w:fill="FFFFFF"/>
        </w:rPr>
      </w:pPr>
      <w:r w:rsidRPr="4E92461E">
        <w:rPr>
          <w:rStyle w:val="Emphasis"/>
          <w:rFonts w:cs="Arial"/>
          <w:i w:val="0"/>
          <w:iCs w:val="0"/>
        </w:rPr>
        <w:t xml:space="preserve">The role of a </w:t>
      </w:r>
      <w:r w:rsidR="00487BB9" w:rsidRPr="4E92461E">
        <w:rPr>
          <w:rStyle w:val="Emphasis"/>
          <w:rFonts w:cs="Arial"/>
          <w:i w:val="0"/>
          <w:iCs w:val="0"/>
        </w:rPr>
        <w:t>school board</w:t>
      </w:r>
      <w:bookmarkEnd w:id="2"/>
    </w:p>
    <w:p w14:paraId="23EB5A66" w14:textId="77777777" w:rsidR="00AE61E2" w:rsidRPr="00E22312" w:rsidRDefault="00AE61E2" w:rsidP="00AE61E2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bCs/>
          <w:i w:val="0"/>
          <w:iCs w:val="0"/>
          <w:szCs w:val="20"/>
          <w:shd w:val="clear" w:color="auto" w:fill="FFFFFF"/>
        </w:rPr>
      </w:pPr>
      <w:r>
        <w:rPr>
          <w:rStyle w:val="Emphasis"/>
          <w:rFonts w:cs="Arial"/>
          <w:i w:val="0"/>
          <w:szCs w:val="20"/>
        </w:rPr>
        <w:t>Appointing a returning officer</w:t>
      </w:r>
    </w:p>
    <w:p w14:paraId="131F0B4E" w14:textId="0BA64938" w:rsidR="00AE61E2" w:rsidRPr="00AE61E2" w:rsidRDefault="00AE61E2" w:rsidP="4E92461E">
      <w:pPr>
        <w:pStyle w:val="ListParagraph"/>
        <w:numPr>
          <w:ilvl w:val="0"/>
          <w:numId w:val="6"/>
        </w:numPr>
        <w:spacing w:after="0" w:line="276" w:lineRule="auto"/>
        <w:rPr>
          <w:rStyle w:val="Emphasis"/>
          <w:rFonts w:cs="Arial"/>
          <w:i w:val="0"/>
          <w:iCs w:val="0"/>
          <w:shd w:val="clear" w:color="auto" w:fill="FFFFFF"/>
        </w:rPr>
      </w:pPr>
      <w:r w:rsidRPr="4E92461E">
        <w:rPr>
          <w:rStyle w:val="Emphasis"/>
          <w:rFonts w:cs="Arial"/>
          <w:i w:val="0"/>
          <w:iCs w:val="0"/>
        </w:rPr>
        <w:t>Your board’s constitution</w:t>
      </w:r>
    </w:p>
    <w:p w14:paraId="05ED3AEA" w14:textId="2EBF7AA7" w:rsidR="00AD1A25" w:rsidRPr="0000484B" w:rsidRDefault="00AE61E2" w:rsidP="0000484B">
      <w:pPr>
        <w:pStyle w:val="ListParagraph"/>
        <w:numPr>
          <w:ilvl w:val="0"/>
          <w:numId w:val="6"/>
        </w:numPr>
        <w:spacing w:after="0" w:line="276" w:lineRule="auto"/>
        <w:rPr>
          <w:rFonts w:cs="Arial"/>
          <w:shd w:val="clear" w:color="auto" w:fill="FFFFFF"/>
        </w:rPr>
      </w:pPr>
      <w:r w:rsidRPr="4E92461E">
        <w:rPr>
          <w:rStyle w:val="Emphasis"/>
          <w:rFonts w:cs="Arial"/>
          <w:i w:val="0"/>
          <w:iCs w:val="0"/>
        </w:rPr>
        <w:t>Promoting the elections</w:t>
      </w:r>
    </w:p>
    <w:p w14:paraId="5431D0D1" w14:textId="77777777" w:rsidR="000265BE" w:rsidRDefault="000265BE" w:rsidP="000265BE">
      <w:pPr>
        <w:spacing w:after="0" w:line="276" w:lineRule="auto"/>
        <w:rPr>
          <w:rFonts w:cs="Arial"/>
          <w:b/>
          <w:iCs/>
          <w:szCs w:val="20"/>
        </w:rPr>
      </w:pPr>
    </w:p>
    <w:p w14:paraId="7FAD57AA" w14:textId="2D35FE97" w:rsidR="000265BE" w:rsidRDefault="00666598" w:rsidP="000265BE">
      <w:pPr>
        <w:spacing w:after="0" w:line="276" w:lineRule="auto"/>
        <w:rPr>
          <w:b/>
        </w:rPr>
      </w:pPr>
      <w:r>
        <w:rPr>
          <w:b/>
        </w:rPr>
        <w:t>Midterm</w:t>
      </w:r>
      <w:r w:rsidR="000265BE" w:rsidRPr="00662EE5">
        <w:rPr>
          <w:b/>
        </w:rPr>
        <w:t xml:space="preserve"> </w:t>
      </w:r>
      <w:r w:rsidR="00381358">
        <w:rPr>
          <w:b/>
        </w:rPr>
        <w:t>202</w:t>
      </w:r>
      <w:r>
        <w:rPr>
          <w:b/>
        </w:rPr>
        <w:t>3</w:t>
      </w:r>
      <w:r w:rsidR="000265BE">
        <w:rPr>
          <w:b/>
        </w:rPr>
        <w:t xml:space="preserve"> </w:t>
      </w:r>
      <w:r w:rsidR="000265BE" w:rsidRPr="00662EE5">
        <w:rPr>
          <w:b/>
        </w:rPr>
        <w:t>election</w:t>
      </w:r>
      <w:r w:rsidR="000265BE">
        <w:rPr>
          <w:b/>
        </w:rPr>
        <w:t xml:space="preserve"> date</w:t>
      </w:r>
    </w:p>
    <w:p w14:paraId="38091B7B" w14:textId="5DE1DA43" w:rsidR="000265BE" w:rsidRDefault="000265BE" w:rsidP="000265BE">
      <w:pPr>
        <w:spacing w:after="0" w:line="276" w:lineRule="auto"/>
      </w:pPr>
      <w:r w:rsidRPr="00662EE5">
        <w:t xml:space="preserve">The </w:t>
      </w:r>
      <w:r>
        <w:t xml:space="preserve">recommended </w:t>
      </w:r>
      <w:r w:rsidRPr="00662EE5">
        <w:t>election date</w:t>
      </w:r>
      <w:r>
        <w:t xml:space="preserve"> </w:t>
      </w:r>
      <w:r w:rsidRPr="00662EE5">
        <w:t xml:space="preserve">is </w:t>
      </w:r>
      <w:r w:rsidR="0053104B">
        <w:rPr>
          <w:b/>
          <w:bCs/>
        </w:rPr>
        <w:t>Wednesday</w:t>
      </w:r>
      <w:r w:rsidRPr="00053DD2">
        <w:rPr>
          <w:b/>
          <w:bCs/>
        </w:rPr>
        <w:t xml:space="preserve"> </w:t>
      </w:r>
      <w:r w:rsidR="00666598">
        <w:rPr>
          <w:b/>
          <w:bCs/>
        </w:rPr>
        <w:t>15</w:t>
      </w:r>
      <w:r w:rsidR="0053104B">
        <w:rPr>
          <w:b/>
          <w:bCs/>
        </w:rPr>
        <w:t xml:space="preserve"> </w:t>
      </w:r>
      <w:proofErr w:type="gramStart"/>
      <w:r w:rsidR="00666598">
        <w:rPr>
          <w:b/>
          <w:bCs/>
        </w:rPr>
        <w:t xml:space="preserve">November </w:t>
      </w:r>
      <w:r w:rsidRPr="00053DD2">
        <w:rPr>
          <w:b/>
          <w:bCs/>
        </w:rPr>
        <w:t xml:space="preserve"> </w:t>
      </w:r>
      <w:r w:rsidR="00381358">
        <w:rPr>
          <w:b/>
          <w:bCs/>
        </w:rPr>
        <w:t>202</w:t>
      </w:r>
      <w:r w:rsidR="00666598">
        <w:rPr>
          <w:b/>
          <w:bCs/>
        </w:rPr>
        <w:t>3</w:t>
      </w:r>
      <w:proofErr w:type="gramEnd"/>
      <w:r w:rsidRPr="00053DD2">
        <w:rPr>
          <w:b/>
          <w:bCs/>
        </w:rPr>
        <w:t>.</w:t>
      </w:r>
      <w:r>
        <w:t xml:space="preserve"> </w:t>
      </w:r>
    </w:p>
    <w:p w14:paraId="0236174A" w14:textId="77777777" w:rsidR="0000484B" w:rsidRDefault="0000484B" w:rsidP="000265BE">
      <w:pPr>
        <w:spacing w:after="0" w:line="276" w:lineRule="auto"/>
      </w:pPr>
    </w:p>
    <w:p w14:paraId="507007F0" w14:textId="3E2FD237" w:rsidR="000265BE" w:rsidRPr="000265BE" w:rsidRDefault="000265BE" w:rsidP="000265BE">
      <w:pPr>
        <w:spacing w:after="0" w:line="276" w:lineRule="auto"/>
      </w:pPr>
      <w:r>
        <w:t>For a full list of key dates that you must meet</w:t>
      </w:r>
      <w:r w:rsidR="00122456">
        <w:t>, please</w:t>
      </w:r>
      <w:r>
        <w:t xml:space="preserve"> see our </w:t>
      </w:r>
      <w:hyperlink r:id="rId11" w:history="1">
        <w:r w:rsidRPr="000265BE">
          <w:rPr>
            <w:rStyle w:val="Hyperlink"/>
          </w:rPr>
          <w:t>election planner tool</w:t>
        </w:r>
      </w:hyperlink>
      <w:r>
        <w:t>.</w:t>
      </w:r>
    </w:p>
    <w:p w14:paraId="19A8E6DC" w14:textId="77777777" w:rsidR="000265BE" w:rsidRDefault="000265BE" w:rsidP="000265BE">
      <w:pPr>
        <w:spacing w:after="0" w:line="276" w:lineRule="auto"/>
        <w:rPr>
          <w:rFonts w:cs="Arial"/>
          <w:b/>
          <w:iCs/>
          <w:szCs w:val="20"/>
        </w:rPr>
      </w:pPr>
    </w:p>
    <w:p w14:paraId="0207BFD4" w14:textId="631C0AAC" w:rsidR="00AD062C" w:rsidRDefault="00122456" w:rsidP="00AD062C">
      <w:pPr>
        <w:spacing w:after="0" w:line="276" w:lineRule="auto"/>
      </w:pPr>
      <w:r w:rsidRPr="005C6DD5">
        <w:rPr>
          <w:rFonts w:cs="Arial"/>
          <w:b/>
          <w:bCs/>
          <w:color w:val="000000"/>
          <w:szCs w:val="20"/>
        </w:rPr>
        <w:t>Learn more about the role of school</w:t>
      </w:r>
      <w:r w:rsidR="00CA4544">
        <w:rPr>
          <w:rFonts w:cs="Arial"/>
          <w:b/>
          <w:bCs/>
          <w:color w:val="000000"/>
          <w:szCs w:val="20"/>
        </w:rPr>
        <w:t xml:space="preserve"> boards</w:t>
      </w:r>
      <w:r w:rsidRPr="005C6DD5">
        <w:rPr>
          <w:rFonts w:cs="Arial"/>
          <w:color w:val="000000"/>
          <w:szCs w:val="20"/>
        </w:rPr>
        <w:br/>
      </w:r>
      <w:r w:rsidR="00BC3978" w:rsidRPr="00BC3978">
        <w:t>Our </w:t>
      </w:r>
      <w:hyperlink r:id="rId12" w:tgtFrame="_blank" w:history="1">
        <w:r w:rsidR="00BC3978" w:rsidRPr="006900E8">
          <w:rPr>
            <w:rStyle w:val="Hyperlink"/>
          </w:rPr>
          <w:t xml:space="preserve">Community </w:t>
        </w:r>
        <w:r w:rsidR="006900E8" w:rsidRPr="006900E8">
          <w:rPr>
            <w:rStyle w:val="Hyperlink"/>
          </w:rPr>
          <w:t>M</w:t>
        </w:r>
        <w:r w:rsidR="00BC3978" w:rsidRPr="006900E8">
          <w:rPr>
            <w:rStyle w:val="Hyperlink"/>
          </w:rPr>
          <w:t xml:space="preserve">ember </w:t>
        </w:r>
        <w:r w:rsidR="006900E8" w:rsidRPr="006900E8">
          <w:rPr>
            <w:rStyle w:val="Hyperlink"/>
          </w:rPr>
          <w:t>G</w:t>
        </w:r>
        <w:r w:rsidR="00BC3978" w:rsidRPr="006900E8">
          <w:rPr>
            <w:rStyle w:val="Hyperlink"/>
          </w:rPr>
          <w:t xml:space="preserve">uide to the </w:t>
        </w:r>
        <w:r w:rsidR="006900E8" w:rsidRPr="006900E8">
          <w:rPr>
            <w:rStyle w:val="Hyperlink"/>
          </w:rPr>
          <w:t>R</w:t>
        </w:r>
        <w:r w:rsidR="00BC3978" w:rsidRPr="006900E8">
          <w:rPr>
            <w:rStyle w:val="Hyperlink"/>
          </w:rPr>
          <w:t xml:space="preserve">ole of </w:t>
        </w:r>
        <w:r w:rsidR="006900E8" w:rsidRPr="006900E8">
          <w:rPr>
            <w:rStyle w:val="Hyperlink"/>
          </w:rPr>
          <w:t>S</w:t>
        </w:r>
        <w:r w:rsidR="00BC3978" w:rsidRPr="006900E8">
          <w:rPr>
            <w:rStyle w:val="Hyperlink"/>
          </w:rPr>
          <w:t xml:space="preserve">chool </w:t>
        </w:r>
        <w:r w:rsidR="006900E8" w:rsidRPr="006900E8">
          <w:rPr>
            <w:rStyle w:val="Hyperlink"/>
          </w:rPr>
          <w:t>B</w:t>
        </w:r>
        <w:r w:rsidR="00BC3978" w:rsidRPr="006900E8">
          <w:rPr>
            <w:rStyle w:val="Hyperlink"/>
          </w:rPr>
          <w:t>oards </w:t>
        </w:r>
      </w:hyperlink>
      <w:r w:rsidR="00BC3978" w:rsidRPr="00BC3978">
        <w:t>provides information on what school boards are, the role of members, and how to become a board member.</w:t>
      </w:r>
    </w:p>
    <w:p w14:paraId="023A3405" w14:textId="77777777" w:rsidR="00666598" w:rsidRPr="00BC3978" w:rsidRDefault="00666598" w:rsidP="00AD062C">
      <w:pPr>
        <w:spacing w:after="0" w:line="276" w:lineRule="auto"/>
      </w:pPr>
    </w:p>
    <w:p w14:paraId="365B1FC2" w14:textId="0D2B8751" w:rsidR="000265BE" w:rsidRPr="00AA3B52" w:rsidRDefault="000265BE" w:rsidP="000265BE">
      <w:pPr>
        <w:spacing w:after="0" w:line="276" w:lineRule="auto"/>
        <w:rPr>
          <w:rFonts w:cs="Arial"/>
          <w:b/>
          <w:iCs/>
          <w:szCs w:val="20"/>
        </w:rPr>
      </w:pPr>
      <w:r>
        <w:rPr>
          <w:rFonts w:cs="Arial"/>
          <w:b/>
          <w:iCs/>
          <w:szCs w:val="20"/>
        </w:rPr>
        <w:t>Appointing a returning officer</w:t>
      </w:r>
    </w:p>
    <w:p w14:paraId="45CFF359" w14:textId="23F65580" w:rsidR="000265BE" w:rsidRDefault="000265BE" w:rsidP="000265BE">
      <w:pPr>
        <w:spacing w:after="0" w:line="276" w:lineRule="auto"/>
        <w:rPr>
          <w:rFonts w:cs="Arial"/>
          <w:iCs/>
          <w:szCs w:val="20"/>
        </w:rPr>
      </w:pPr>
      <w:r w:rsidRPr="00AA3B52">
        <w:rPr>
          <w:rFonts w:cs="Arial"/>
          <w:iCs/>
          <w:szCs w:val="20"/>
        </w:rPr>
        <w:t>If you</w:t>
      </w:r>
      <w:r w:rsidR="00647E73">
        <w:rPr>
          <w:rFonts w:cs="Arial"/>
          <w:iCs/>
          <w:szCs w:val="20"/>
        </w:rPr>
        <w:t>r board</w:t>
      </w:r>
      <w:r w:rsidRPr="00AA3B52">
        <w:rPr>
          <w:rFonts w:cs="Arial"/>
          <w:iCs/>
          <w:szCs w:val="20"/>
        </w:rPr>
        <w:t xml:space="preserve"> </w:t>
      </w:r>
      <w:r w:rsidRPr="00722C38">
        <w:rPr>
          <w:rFonts w:cs="Arial"/>
          <w:iCs/>
          <w:noProof/>
          <w:szCs w:val="20"/>
        </w:rPr>
        <w:t>ha</w:t>
      </w:r>
      <w:r w:rsidR="00647E73">
        <w:rPr>
          <w:rFonts w:cs="Arial"/>
          <w:iCs/>
          <w:noProof/>
          <w:szCs w:val="20"/>
        </w:rPr>
        <w:t>s</w:t>
      </w:r>
      <w:r w:rsidRPr="00AA3B52">
        <w:rPr>
          <w:rFonts w:cs="Arial"/>
          <w:iCs/>
          <w:szCs w:val="20"/>
        </w:rPr>
        <w:t xml:space="preserve"> not yet appointed a returning officer, </w:t>
      </w:r>
      <w:r>
        <w:rPr>
          <w:rFonts w:cs="Arial"/>
          <w:iCs/>
          <w:szCs w:val="20"/>
        </w:rPr>
        <w:t>this</w:t>
      </w:r>
      <w:r w:rsidRPr="00AA3B52">
        <w:rPr>
          <w:rFonts w:cs="Arial"/>
          <w:iCs/>
          <w:szCs w:val="20"/>
        </w:rPr>
        <w:t xml:space="preserve"> must be </w:t>
      </w:r>
      <w:r>
        <w:rPr>
          <w:rFonts w:cs="Arial"/>
          <w:iCs/>
          <w:szCs w:val="20"/>
        </w:rPr>
        <w:t>done at least</w:t>
      </w:r>
      <w:r w:rsidRPr="00AA3B52">
        <w:rPr>
          <w:rFonts w:cs="Arial"/>
          <w:iCs/>
          <w:szCs w:val="20"/>
        </w:rPr>
        <w:t xml:space="preserve"> </w:t>
      </w:r>
      <w:r>
        <w:rPr>
          <w:rFonts w:cs="Arial"/>
          <w:iCs/>
          <w:szCs w:val="20"/>
        </w:rPr>
        <w:t>63</w:t>
      </w:r>
      <w:r w:rsidRPr="00AA3B52">
        <w:rPr>
          <w:rFonts w:cs="Arial"/>
          <w:iCs/>
          <w:szCs w:val="20"/>
        </w:rPr>
        <w:t xml:space="preserve"> days prior to your election date. If you are using the </w:t>
      </w:r>
      <w:r>
        <w:rPr>
          <w:rFonts w:cs="Arial"/>
          <w:iCs/>
          <w:szCs w:val="20"/>
        </w:rPr>
        <w:t>recommended</w:t>
      </w:r>
      <w:r w:rsidRPr="00AA3B52">
        <w:rPr>
          <w:rFonts w:cs="Arial"/>
          <w:iCs/>
          <w:szCs w:val="20"/>
        </w:rPr>
        <w:t xml:space="preserve"> election date of </w:t>
      </w:r>
      <w:r w:rsidR="0079040D">
        <w:rPr>
          <w:rFonts w:cs="Arial"/>
          <w:b/>
          <w:bCs/>
          <w:iCs/>
          <w:szCs w:val="20"/>
        </w:rPr>
        <w:t>15 November</w:t>
      </w:r>
      <w:r w:rsidRPr="000265BE">
        <w:rPr>
          <w:rFonts w:cs="Arial"/>
          <w:b/>
          <w:bCs/>
          <w:iCs/>
          <w:szCs w:val="20"/>
        </w:rPr>
        <w:t xml:space="preserve"> </w:t>
      </w:r>
      <w:r w:rsidR="00381358">
        <w:rPr>
          <w:rFonts w:cs="Arial"/>
          <w:b/>
          <w:bCs/>
          <w:iCs/>
          <w:szCs w:val="20"/>
        </w:rPr>
        <w:t>202</w:t>
      </w:r>
      <w:r w:rsidR="0079040D">
        <w:rPr>
          <w:rFonts w:cs="Arial"/>
          <w:b/>
          <w:bCs/>
          <w:iCs/>
          <w:szCs w:val="20"/>
        </w:rPr>
        <w:t>3</w:t>
      </w:r>
      <w:r w:rsidRPr="00AA3B52">
        <w:rPr>
          <w:rFonts w:cs="Arial"/>
          <w:iCs/>
          <w:szCs w:val="20"/>
        </w:rPr>
        <w:t xml:space="preserve">, then </w:t>
      </w:r>
      <w:r w:rsidR="000E10B2">
        <w:rPr>
          <w:rFonts w:cs="Arial"/>
          <w:b/>
          <w:bCs/>
          <w:iCs/>
          <w:szCs w:val="20"/>
        </w:rPr>
        <w:t xml:space="preserve">13 </w:t>
      </w:r>
      <w:r w:rsidR="00912286">
        <w:rPr>
          <w:rFonts w:cs="Arial"/>
          <w:b/>
          <w:bCs/>
          <w:iCs/>
          <w:szCs w:val="20"/>
        </w:rPr>
        <w:t xml:space="preserve">September </w:t>
      </w:r>
      <w:r w:rsidR="00912286" w:rsidRPr="000265BE">
        <w:rPr>
          <w:rFonts w:cs="Arial"/>
          <w:b/>
          <w:bCs/>
          <w:iCs/>
          <w:szCs w:val="20"/>
        </w:rPr>
        <w:t>2023</w:t>
      </w:r>
      <w:r w:rsidR="000E10B2">
        <w:rPr>
          <w:rFonts w:cs="Arial"/>
          <w:b/>
          <w:bCs/>
          <w:iCs/>
          <w:szCs w:val="20"/>
        </w:rPr>
        <w:t xml:space="preserve"> </w:t>
      </w:r>
      <w:r w:rsidRPr="00AA3B52">
        <w:rPr>
          <w:rFonts w:cs="Arial"/>
          <w:iCs/>
          <w:szCs w:val="20"/>
        </w:rPr>
        <w:t xml:space="preserve">is the legislated deadline. To appoint a returning officer, use our template </w:t>
      </w:r>
      <w:hyperlink r:id="rId13" w:history="1">
        <w:r w:rsidRPr="00E11B88">
          <w:rPr>
            <w:rStyle w:val="Hyperlink"/>
            <w:rFonts w:cs="Arial"/>
            <w:iCs/>
            <w:szCs w:val="20"/>
          </w:rPr>
          <w:t>Returning Officer Letter of Appointment</w:t>
        </w:r>
      </w:hyperlink>
      <w:r w:rsidRPr="00AA3B52">
        <w:rPr>
          <w:rFonts w:cs="Arial"/>
          <w:iCs/>
          <w:szCs w:val="20"/>
        </w:rPr>
        <w:t xml:space="preserve"> and advise the returning officer to register at</w:t>
      </w:r>
      <w:r w:rsidR="0000484B">
        <w:rPr>
          <w:rFonts w:cs="Arial"/>
          <w:iCs/>
          <w:szCs w:val="20"/>
        </w:rPr>
        <w:t xml:space="preserve"> </w:t>
      </w:r>
      <w:hyperlink r:id="rId14" w:history="1">
        <w:r w:rsidR="00C44F12" w:rsidRPr="00C44F12">
          <w:rPr>
            <w:rStyle w:val="Hyperlink"/>
            <w:rFonts w:cs="Arial"/>
            <w:iCs/>
            <w:szCs w:val="20"/>
          </w:rPr>
          <w:t>schoolboardelections.org.nz</w:t>
        </w:r>
      </w:hyperlink>
      <w:r w:rsidR="0000484B">
        <w:rPr>
          <w:rStyle w:val="Hyperlink"/>
          <w:rFonts w:cs="Arial"/>
          <w:iCs/>
          <w:szCs w:val="20"/>
        </w:rPr>
        <w:t>.</w:t>
      </w:r>
    </w:p>
    <w:p w14:paraId="04B955BA" w14:textId="77777777" w:rsidR="000265BE" w:rsidRDefault="000265BE" w:rsidP="000265BE">
      <w:pPr>
        <w:pStyle w:val="NoSpacing"/>
        <w:spacing w:line="276" w:lineRule="auto"/>
        <w:rPr>
          <w:rFonts w:cs="Arial"/>
          <w:iCs/>
          <w:szCs w:val="20"/>
        </w:rPr>
      </w:pPr>
    </w:p>
    <w:p w14:paraId="28BDF48D" w14:textId="40ADE5BD" w:rsidR="000265BE" w:rsidRDefault="0000484B" w:rsidP="00487BB9">
      <w:pPr>
        <w:spacing w:after="0" w:line="276" w:lineRule="auto"/>
        <w:rPr>
          <w:rStyle w:val="Hyperlink"/>
          <w:rFonts w:cs="Arial"/>
          <w:iCs/>
          <w:szCs w:val="20"/>
        </w:rPr>
      </w:pPr>
      <w:r>
        <w:rPr>
          <w:rFonts w:cs="Arial"/>
          <w:iCs/>
          <w:szCs w:val="20"/>
        </w:rPr>
        <w:t>Check</w:t>
      </w:r>
      <w:r w:rsidR="000265BE">
        <w:rPr>
          <w:rFonts w:cs="Arial"/>
          <w:iCs/>
          <w:szCs w:val="20"/>
        </w:rPr>
        <w:t xml:space="preserve"> that your returning officer has registered the</w:t>
      </w:r>
      <w:r w:rsidR="000D7D12">
        <w:rPr>
          <w:rFonts w:cs="Arial"/>
          <w:iCs/>
          <w:szCs w:val="20"/>
        </w:rPr>
        <w:t xml:space="preserve"> correct</w:t>
      </w:r>
      <w:r w:rsidR="000265BE">
        <w:rPr>
          <w:rFonts w:cs="Arial"/>
          <w:iCs/>
          <w:szCs w:val="20"/>
        </w:rPr>
        <w:t xml:space="preserve"> number of parent representative positions on </w:t>
      </w:r>
      <w:hyperlink r:id="rId15" w:history="1">
        <w:r w:rsidR="00487BB9" w:rsidRPr="00C44F12">
          <w:rPr>
            <w:rStyle w:val="Hyperlink"/>
            <w:rFonts w:cs="Arial"/>
            <w:iCs/>
            <w:szCs w:val="20"/>
          </w:rPr>
          <w:t>schoolboardelections.org.nz</w:t>
        </w:r>
      </w:hyperlink>
      <w:r>
        <w:rPr>
          <w:rStyle w:val="Hyperlink"/>
          <w:rFonts w:cs="Arial"/>
          <w:iCs/>
          <w:szCs w:val="20"/>
        </w:rPr>
        <w:t>.</w:t>
      </w:r>
    </w:p>
    <w:p w14:paraId="1A5B8B82" w14:textId="77777777" w:rsidR="000265BE" w:rsidRDefault="000265BE" w:rsidP="000265BE">
      <w:pPr>
        <w:pStyle w:val="NoSpacing"/>
        <w:spacing w:line="276" w:lineRule="auto"/>
        <w:rPr>
          <w:rFonts w:cs="Arial"/>
          <w:iCs/>
          <w:szCs w:val="20"/>
        </w:rPr>
      </w:pPr>
    </w:p>
    <w:p w14:paraId="114FC188" w14:textId="77777777" w:rsidR="00B73A0C" w:rsidRPr="0024448E" w:rsidRDefault="00B73A0C" w:rsidP="00B73A0C">
      <w:pPr>
        <w:spacing w:after="0" w:line="276" w:lineRule="auto"/>
        <w:rPr>
          <w:b/>
          <w:bCs/>
        </w:rPr>
      </w:pPr>
      <w:r w:rsidRPr="0024448E">
        <w:rPr>
          <w:b/>
          <w:bCs/>
        </w:rPr>
        <w:t>Do you know your board’s constitution?</w:t>
      </w:r>
    </w:p>
    <w:p w14:paraId="3BC02A04" w14:textId="77777777" w:rsidR="00B73A0C" w:rsidRDefault="00B73A0C" w:rsidP="00B73A0C">
      <w:pPr>
        <w:spacing w:after="0" w:line="276" w:lineRule="auto"/>
      </w:pPr>
      <w:r>
        <w:lastRenderedPageBreak/>
        <w:t>A board’s constitution is the</w:t>
      </w:r>
      <w:r w:rsidRPr="00FB0E0B">
        <w:t xml:space="preserve"> number of parent representative positions on your board. </w:t>
      </w:r>
      <w:r w:rsidRPr="0024448E">
        <w:t>Generally, boards have 5 parent representative positions, but there are exceptions</w:t>
      </w:r>
      <w:r>
        <w:t>.</w:t>
      </w:r>
      <w:r w:rsidRPr="0024448E">
        <w:t xml:space="preserve"> </w:t>
      </w:r>
      <w:r>
        <w:t>B</w:t>
      </w:r>
      <w:r w:rsidRPr="0024448E">
        <w:t>oards have the power to increase or decrease the number of positions to no more than 7 and no fewer than 3.</w:t>
      </w:r>
    </w:p>
    <w:p w14:paraId="1C7E7A6E" w14:textId="77777777" w:rsidR="0000484B" w:rsidRDefault="0000484B" w:rsidP="00B73A0C">
      <w:pPr>
        <w:spacing w:after="0" w:line="276" w:lineRule="auto"/>
      </w:pPr>
    </w:p>
    <w:p w14:paraId="037CEDE8" w14:textId="62A1FAD3" w:rsidR="00E94CD9" w:rsidRDefault="00E94CD9" w:rsidP="00B73A0C">
      <w:pPr>
        <w:spacing w:after="0" w:line="276" w:lineRule="auto"/>
      </w:pPr>
      <w:r>
        <w:t>The number of midterm board members will</w:t>
      </w:r>
      <w:r w:rsidR="00FD44B7">
        <w:t xml:space="preserve"> be less than half the elected parents on the board.</w:t>
      </w:r>
    </w:p>
    <w:p w14:paraId="2614F90D" w14:textId="49BC668C" w:rsidR="00FD44B7" w:rsidRPr="0024448E" w:rsidRDefault="00FD44B7" w:rsidP="00B73A0C">
      <w:pPr>
        <w:spacing w:after="0" w:line="276" w:lineRule="auto"/>
      </w:pPr>
      <w:r>
        <w:t xml:space="preserve">For </w:t>
      </w:r>
      <w:r w:rsidR="00113A24">
        <w:t>example,</w:t>
      </w:r>
      <w:r>
        <w:t xml:space="preserve"> if you have 5 elected parents on your board you should have 2 </w:t>
      </w:r>
      <w:r w:rsidR="00563A4D">
        <w:t>midterm vacancies.</w:t>
      </w:r>
    </w:p>
    <w:p w14:paraId="5618AA5A" w14:textId="6B86B5AC" w:rsidR="00B73A0C" w:rsidRDefault="00563A4D" w:rsidP="00B73A0C">
      <w:pPr>
        <w:spacing w:after="0" w:line="276" w:lineRule="auto"/>
      </w:pPr>
      <w:r>
        <w:t>I</w:t>
      </w:r>
      <w:r w:rsidR="00DA29CB">
        <w:t>f</w:t>
      </w:r>
      <w:r>
        <w:t xml:space="preserve"> </w:t>
      </w:r>
      <w:r w:rsidR="00DA29CB">
        <w:t>you</w:t>
      </w:r>
      <w:r>
        <w:t xml:space="preserve"> are having difficulty working out who</w:t>
      </w:r>
      <w:r w:rsidR="00DA29CB">
        <w:t xml:space="preserve"> the 2 members are who are stepping </w:t>
      </w:r>
      <w:r w:rsidR="00912286">
        <w:t>down,</w:t>
      </w:r>
      <w:r w:rsidR="00DA29CB">
        <w:t xml:space="preserve"> you can contact </w:t>
      </w:r>
      <w:r w:rsidR="00113A24">
        <w:t>us.</w:t>
      </w:r>
    </w:p>
    <w:p w14:paraId="4CF00799" w14:textId="77777777" w:rsidR="0000484B" w:rsidRDefault="0000484B" w:rsidP="00B73A0C">
      <w:pPr>
        <w:spacing w:after="0" w:line="276" w:lineRule="auto"/>
      </w:pPr>
    </w:p>
    <w:p w14:paraId="3000C396" w14:textId="443F4AD2" w:rsidR="0000484B" w:rsidRPr="00A84F98" w:rsidRDefault="00E64CEB" w:rsidP="00B73A0C">
      <w:pPr>
        <w:spacing w:after="0" w:line="276" w:lineRule="auto"/>
        <w:rPr>
          <w:b/>
          <w:bCs/>
        </w:rPr>
      </w:pPr>
      <w:r w:rsidRPr="00A84F98">
        <w:rPr>
          <w:b/>
          <w:bCs/>
        </w:rPr>
        <w:t>If the</w:t>
      </w:r>
      <w:r w:rsidR="00C220A8" w:rsidRPr="00A84F98">
        <w:rPr>
          <w:b/>
          <w:bCs/>
        </w:rPr>
        <w:t xml:space="preserve"> </w:t>
      </w:r>
      <w:r w:rsidR="0000484B">
        <w:rPr>
          <w:b/>
          <w:bCs/>
        </w:rPr>
        <w:t>board members</w:t>
      </w:r>
      <w:r w:rsidR="00C220A8" w:rsidRPr="00A84F98">
        <w:rPr>
          <w:b/>
          <w:bCs/>
        </w:rPr>
        <w:t xml:space="preserve"> wish to remain on the board for another </w:t>
      </w:r>
      <w:r w:rsidR="00A84F98" w:rsidRPr="00A84F98">
        <w:rPr>
          <w:b/>
          <w:bCs/>
        </w:rPr>
        <w:t>term,</w:t>
      </w:r>
      <w:r w:rsidR="00C220A8" w:rsidRPr="00A84F98">
        <w:rPr>
          <w:b/>
          <w:bCs/>
        </w:rPr>
        <w:t xml:space="preserve"> they must step down and re-</w:t>
      </w:r>
      <w:proofErr w:type="gramStart"/>
      <w:r w:rsidR="00C220A8" w:rsidRPr="00A84F98">
        <w:rPr>
          <w:b/>
          <w:bCs/>
        </w:rPr>
        <w:t>stand</w:t>
      </w:r>
      <w:proofErr w:type="gramEnd"/>
    </w:p>
    <w:p w14:paraId="2276DA2C" w14:textId="7784A2DD" w:rsidR="00912286" w:rsidRDefault="00912286" w:rsidP="00B73A0C">
      <w:pPr>
        <w:spacing w:after="0" w:line="276" w:lineRule="auto"/>
      </w:pPr>
      <w:r>
        <w:t>If you are unsure of who the midterm</w:t>
      </w:r>
      <w:r w:rsidR="00A27448">
        <w:t xml:space="preserve"> board members</w:t>
      </w:r>
      <w:r>
        <w:t xml:space="preserve"> are </w:t>
      </w:r>
      <w:r w:rsidR="007873E7">
        <w:t>who are due to step down</w:t>
      </w:r>
      <w:r w:rsidR="0000484B">
        <w:t>,</w:t>
      </w:r>
      <w:r w:rsidR="00E013B8">
        <w:t xml:space="preserve"> consult your Board Member Register</w:t>
      </w:r>
      <w:r w:rsidR="00F133A5">
        <w:t>.</w:t>
      </w:r>
    </w:p>
    <w:p w14:paraId="720C3C6F" w14:textId="77777777" w:rsidR="0000484B" w:rsidRDefault="0000484B" w:rsidP="00B73A0C">
      <w:pPr>
        <w:spacing w:after="0" w:line="276" w:lineRule="auto"/>
      </w:pPr>
    </w:p>
    <w:p w14:paraId="75A60B0C" w14:textId="4B03823E" w:rsidR="00F133A5" w:rsidRPr="0024448E" w:rsidRDefault="00F133A5" w:rsidP="00B73A0C">
      <w:pPr>
        <w:spacing w:after="0" w:line="276" w:lineRule="auto"/>
      </w:pPr>
      <w:r>
        <w:t>Another thing you can do is exclude those member</w:t>
      </w:r>
      <w:r w:rsidR="0000484B">
        <w:t>s</w:t>
      </w:r>
      <w:r>
        <w:t xml:space="preserve"> who were elected at the triennial elections last year</w:t>
      </w:r>
      <w:r w:rsidR="0000484B">
        <w:t>.</w:t>
      </w:r>
      <w:r w:rsidR="00A27448">
        <w:t xml:space="preserve"> </w:t>
      </w:r>
      <w:r w:rsidR="0000484B">
        <w:t>T</w:t>
      </w:r>
      <w:r w:rsidR="00A27448">
        <w:t>his should leave you with your midterm board members.</w:t>
      </w:r>
    </w:p>
    <w:p w14:paraId="0B4C22CE" w14:textId="77777777" w:rsidR="00B73A0C" w:rsidRPr="0024448E" w:rsidRDefault="00B73A0C" w:rsidP="00B73A0C">
      <w:pPr>
        <w:pStyle w:val="NoSpacing"/>
        <w:spacing w:line="276" w:lineRule="auto"/>
      </w:pPr>
    </w:p>
    <w:p w14:paraId="0454CCBE" w14:textId="4B26442A" w:rsidR="0000484B" w:rsidRPr="0000484B" w:rsidRDefault="00B73A0C" w:rsidP="0000484B">
      <w:pPr>
        <w:spacing w:after="0" w:line="276" w:lineRule="auto"/>
        <w:rPr>
          <w:b/>
          <w:bCs/>
        </w:rPr>
      </w:pPr>
      <w:r>
        <w:rPr>
          <w:b/>
          <w:bCs/>
        </w:rPr>
        <w:t>Promoting the elections</w:t>
      </w:r>
    </w:p>
    <w:p w14:paraId="6196A076" w14:textId="325806D7" w:rsidR="00B73A0C" w:rsidRPr="00AE61E2" w:rsidRDefault="00B73A0C" w:rsidP="00B73A0C">
      <w:pPr>
        <w:rPr>
          <w:rFonts w:cs="Arial"/>
          <w:bCs/>
          <w:color w:val="202020"/>
          <w:szCs w:val="20"/>
        </w:rPr>
      </w:pPr>
      <w:r w:rsidRPr="00AE61E2">
        <w:rPr>
          <w:rFonts w:cs="Arial"/>
          <w:bCs/>
          <w:color w:val="202020"/>
          <w:szCs w:val="20"/>
        </w:rPr>
        <w:t xml:space="preserve">Remember that promoting the election is the </w:t>
      </w:r>
      <w:r w:rsidRPr="00AE61E2">
        <w:rPr>
          <w:rFonts w:cs="Arial"/>
          <w:b/>
          <w:color w:val="202020"/>
          <w:szCs w:val="20"/>
        </w:rPr>
        <w:t>responsibility of the board</w:t>
      </w:r>
      <w:r w:rsidRPr="00AE61E2">
        <w:rPr>
          <w:rFonts w:cs="Arial"/>
          <w:bCs/>
          <w:color w:val="202020"/>
          <w:szCs w:val="20"/>
        </w:rPr>
        <w:t>, not the returning officer.</w:t>
      </w:r>
    </w:p>
    <w:p w14:paraId="4C3CEDB4" w14:textId="2AC36951" w:rsidR="00B73A0C" w:rsidRDefault="00B73A0C" w:rsidP="4E92461E">
      <w:pPr>
        <w:spacing w:after="0" w:line="276" w:lineRule="auto"/>
        <w:rPr>
          <w:rFonts w:cs="Arial"/>
          <w:color w:val="202020"/>
        </w:rPr>
      </w:pPr>
      <w:r w:rsidRPr="4E92461E">
        <w:rPr>
          <w:rFonts w:cs="Arial"/>
          <w:color w:val="202020"/>
        </w:rPr>
        <w:t xml:space="preserve">Your board may like to appoint an election organiser to look after promoting the election. For more information on this role refer to the </w:t>
      </w:r>
      <w:hyperlink r:id="rId16">
        <w:r w:rsidRPr="4E92461E">
          <w:rPr>
            <w:rStyle w:val="Hyperlink"/>
            <w:rFonts w:cs="Arial"/>
          </w:rPr>
          <w:t>school board election website</w:t>
        </w:r>
      </w:hyperlink>
      <w:r w:rsidRPr="4E92461E">
        <w:rPr>
          <w:rFonts w:cs="Arial"/>
          <w:color w:val="202020"/>
        </w:rPr>
        <w:t>.</w:t>
      </w:r>
    </w:p>
    <w:p w14:paraId="38A00BC8" w14:textId="77777777" w:rsidR="0000484B" w:rsidRPr="00AE61E2" w:rsidRDefault="0000484B" w:rsidP="4E92461E">
      <w:pPr>
        <w:spacing w:after="0" w:line="276" w:lineRule="auto"/>
        <w:rPr>
          <w:rFonts w:cs="Arial"/>
          <w:color w:val="202020"/>
        </w:rPr>
      </w:pPr>
    </w:p>
    <w:p w14:paraId="6D1D8E50" w14:textId="4EB03297" w:rsidR="00B73A0C" w:rsidRDefault="00B73A0C" w:rsidP="4E92461E">
      <w:pPr>
        <w:spacing w:after="0" w:line="276" w:lineRule="auto"/>
      </w:pPr>
      <w:r>
        <w:t xml:space="preserve">There is a variety of election </w:t>
      </w:r>
      <w:hyperlink r:id="rId17">
        <w:r w:rsidRPr="4E92461E">
          <w:rPr>
            <w:rStyle w:val="Hyperlink"/>
          </w:rPr>
          <w:t>promotional material</w:t>
        </w:r>
      </w:hyperlink>
      <w:r>
        <w:t xml:space="preserve"> on the site t</w:t>
      </w:r>
      <w:r w:rsidRPr="4E92461E">
        <w:rPr>
          <w:rStyle w:val="Hyperlink"/>
          <w:color w:val="auto"/>
          <w:u w:val="none"/>
        </w:rPr>
        <w:t>hat your board can use</w:t>
      </w:r>
      <w:r w:rsidR="008E43DA">
        <w:t xml:space="preserve"> including posters, brochures, flyers, </w:t>
      </w:r>
      <w:r w:rsidR="000263EA">
        <w:t>and social media banners.</w:t>
      </w:r>
    </w:p>
    <w:p w14:paraId="2281D6F7" w14:textId="77777777" w:rsidR="0000484B" w:rsidRPr="00AE61E2" w:rsidRDefault="0000484B" w:rsidP="4E92461E">
      <w:pPr>
        <w:spacing w:after="0" w:line="276" w:lineRule="auto"/>
        <w:rPr>
          <w:rFonts w:cs="Arial"/>
          <w:color w:val="202020"/>
        </w:rPr>
      </w:pPr>
    </w:p>
    <w:p w14:paraId="01BAB72E" w14:textId="77777777" w:rsidR="000F44C2" w:rsidRPr="00F64BE7" w:rsidRDefault="000F44C2" w:rsidP="000F44C2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rFonts w:ascii="Arial" w:hAnsi="Arial" w:cs="Arial"/>
          <w:color w:val="202020"/>
        </w:rPr>
      </w:pPr>
      <w:r w:rsidRPr="00F64BE7">
        <w:rPr>
          <w:rStyle w:val="Strong"/>
          <w:rFonts w:ascii="Arial" w:hAnsi="Arial" w:cs="Arial"/>
          <w:color w:val="202020"/>
          <w:sz w:val="20"/>
          <w:szCs w:val="20"/>
        </w:rPr>
        <w:t xml:space="preserve">Contact </w:t>
      </w:r>
      <w:r>
        <w:rPr>
          <w:rStyle w:val="Strong"/>
          <w:rFonts w:ascii="Arial" w:hAnsi="Arial" w:cs="Arial"/>
          <w:color w:val="202020"/>
          <w:sz w:val="20"/>
          <w:szCs w:val="20"/>
        </w:rPr>
        <w:t xml:space="preserve">the </w:t>
      </w:r>
      <w:r w:rsidRPr="00F64BE7">
        <w:rPr>
          <w:rStyle w:val="Strong"/>
          <w:rFonts w:ascii="Arial" w:hAnsi="Arial" w:cs="Arial"/>
          <w:color w:val="202020"/>
          <w:sz w:val="20"/>
          <w:szCs w:val="20"/>
        </w:rPr>
        <w:t>NZSTA Elections Team</w:t>
      </w:r>
    </w:p>
    <w:p w14:paraId="73120373" w14:textId="5641AD71" w:rsidR="000F44C2" w:rsidRPr="00E87CAC" w:rsidRDefault="000F44C2" w:rsidP="000F44C2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</w:pPr>
      <w:r w:rsidRPr="00E87CAC"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 xml:space="preserve">Our team is here to support you and your board during the </w:t>
      </w:r>
      <w:r w:rsidR="00487BB9"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>school board</w:t>
      </w:r>
      <w:r w:rsidRPr="00E87CAC"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 xml:space="preserve"> elections:</w:t>
      </w:r>
    </w:p>
    <w:p w14:paraId="151B4546" w14:textId="319DDDB7" w:rsidR="000F44C2" w:rsidRPr="00E87CAC" w:rsidRDefault="000F44C2" w:rsidP="000F44C2">
      <w:pPr>
        <w:numPr>
          <w:ilvl w:val="0"/>
          <w:numId w:val="7"/>
        </w:numPr>
        <w:shd w:val="clear" w:color="auto" w:fill="FFFFFF"/>
        <w:spacing w:after="0" w:line="360" w:lineRule="auto"/>
        <w:rPr>
          <w:rStyle w:val="Strong"/>
          <w:rFonts w:eastAsia="Times New Roman" w:cs="Arial"/>
          <w:b w:val="0"/>
          <w:bCs w:val="0"/>
          <w:color w:val="202020"/>
          <w:szCs w:val="20"/>
        </w:rPr>
      </w:pPr>
      <w:r w:rsidRPr="00E87CAC">
        <w:rPr>
          <w:rStyle w:val="Strong"/>
          <w:rFonts w:eastAsia="Times New Roman" w:cs="Arial"/>
          <w:b w:val="0"/>
          <w:bCs w:val="0"/>
          <w:color w:val="202020"/>
          <w:szCs w:val="20"/>
        </w:rPr>
        <w:t xml:space="preserve">School Board Elections website </w:t>
      </w:r>
      <w:hyperlink r:id="rId18" w:history="1">
        <w:r w:rsidRPr="00E87CAC">
          <w:rPr>
            <w:rStyle w:val="Hyperlink"/>
            <w:b/>
            <w:bCs/>
          </w:rPr>
          <w:t>schoolboardelections.org.nz/returning officers/</w:t>
        </w:r>
      </w:hyperlink>
    </w:p>
    <w:p w14:paraId="523D4799" w14:textId="77777777" w:rsidR="000F44C2" w:rsidRPr="00E87CAC" w:rsidRDefault="000F44C2" w:rsidP="000F44C2">
      <w:pPr>
        <w:numPr>
          <w:ilvl w:val="0"/>
          <w:numId w:val="7"/>
        </w:numPr>
        <w:shd w:val="clear" w:color="auto" w:fill="FFFFFF"/>
        <w:spacing w:after="0" w:line="360" w:lineRule="auto"/>
        <w:rPr>
          <w:rStyle w:val="Strong"/>
          <w:rFonts w:eastAsia="Times New Roman" w:cs="Arial"/>
          <w:b w:val="0"/>
          <w:bCs w:val="0"/>
          <w:color w:val="202020"/>
          <w:szCs w:val="20"/>
        </w:rPr>
      </w:pPr>
      <w:r w:rsidRPr="00E87CAC">
        <w:rPr>
          <w:rStyle w:val="Strong"/>
          <w:rFonts w:eastAsia="Times New Roman" w:cs="Arial"/>
          <w:b w:val="0"/>
          <w:bCs w:val="0"/>
          <w:color w:val="202020"/>
          <w:szCs w:val="20"/>
        </w:rPr>
        <w:t>NZSTA Election Advice Line 0800 ELECTION (0800 353 284)</w:t>
      </w:r>
    </w:p>
    <w:p w14:paraId="13F0A921" w14:textId="77777777" w:rsidR="000F44C2" w:rsidRPr="00E87CAC" w:rsidRDefault="000F44C2" w:rsidP="000F44C2">
      <w:pPr>
        <w:numPr>
          <w:ilvl w:val="0"/>
          <w:numId w:val="7"/>
        </w:numPr>
        <w:shd w:val="clear" w:color="auto" w:fill="FFFFFF"/>
        <w:spacing w:after="0" w:line="360" w:lineRule="auto"/>
        <w:rPr>
          <w:rStyle w:val="Hyperlink"/>
          <w:rFonts w:cs="Arial"/>
          <w:b/>
          <w:bCs/>
          <w:color w:val="202020"/>
          <w:sz w:val="22"/>
        </w:rPr>
      </w:pPr>
      <w:r w:rsidRPr="4CB45830">
        <w:rPr>
          <w:rStyle w:val="Strong"/>
          <w:rFonts w:eastAsia="Times New Roman" w:cs="Arial"/>
          <w:b w:val="0"/>
          <w:bCs w:val="0"/>
          <w:color w:val="202020"/>
        </w:rPr>
        <w:t xml:space="preserve">Email </w:t>
      </w:r>
      <w:hyperlink r:id="rId19">
        <w:r w:rsidRPr="4CB45830">
          <w:rPr>
            <w:rStyle w:val="Hyperlink"/>
            <w:rFonts w:eastAsia="Times New Roman" w:cs="Arial"/>
            <w:b/>
            <w:bCs/>
          </w:rPr>
          <w:t>electionsadvice@nzsta.org.nz</w:t>
        </w:r>
      </w:hyperlink>
    </w:p>
    <w:p w14:paraId="71E6009D" w14:textId="1BD3CCB3" w:rsidR="000265BE" w:rsidRDefault="000265BE" w:rsidP="4CB45830">
      <w:pPr>
        <w:pStyle w:val="NormalWeb"/>
        <w:shd w:val="clear" w:color="auto" w:fill="FFFFFF" w:themeFill="background1"/>
        <w:spacing w:before="150" w:beforeAutospacing="0" w:after="150" w:afterAutospacing="0"/>
        <w:rPr>
          <w:rFonts w:ascii="Arial" w:hAnsi="Arial" w:cs="Arial"/>
          <w:color w:val="202020"/>
          <w:sz w:val="20"/>
          <w:szCs w:val="20"/>
          <w:shd w:val="clear" w:color="auto" w:fill="FFFFFF"/>
        </w:rPr>
      </w:pPr>
    </w:p>
    <w:sectPr w:rsidR="000265BE" w:rsidSect="00C95242">
      <w:headerReference w:type="first" r:id="rId20"/>
      <w:pgSz w:w="11906" w:h="16838"/>
      <w:pgMar w:top="567" w:right="1440" w:bottom="1440" w:left="1440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FBFD9" w14:textId="77777777" w:rsidR="00EE49FA" w:rsidRDefault="00EE49FA" w:rsidP="00A7518B">
      <w:pPr>
        <w:spacing w:after="0" w:line="240" w:lineRule="auto"/>
      </w:pPr>
      <w:r>
        <w:separator/>
      </w:r>
    </w:p>
  </w:endnote>
  <w:endnote w:type="continuationSeparator" w:id="0">
    <w:p w14:paraId="2DE41042" w14:textId="77777777" w:rsidR="00EE49FA" w:rsidRDefault="00EE49FA" w:rsidP="00A75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lama Semicondensed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5EB24" w14:textId="77777777" w:rsidR="00EE49FA" w:rsidRDefault="00EE49FA" w:rsidP="00A7518B">
      <w:pPr>
        <w:spacing w:after="0" w:line="240" w:lineRule="auto"/>
      </w:pPr>
      <w:r>
        <w:separator/>
      </w:r>
    </w:p>
  </w:footnote>
  <w:footnote w:type="continuationSeparator" w:id="0">
    <w:p w14:paraId="31E1C236" w14:textId="77777777" w:rsidR="00EE49FA" w:rsidRDefault="00EE49FA" w:rsidP="00A75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3F2C9" w14:textId="065E65F3" w:rsidR="00A7518B" w:rsidRDefault="006C6896" w:rsidP="006C6896">
    <w:pPr>
      <w:pStyle w:val="Header"/>
      <w:jc w:val="right"/>
    </w:pPr>
    <w:r>
      <w:rPr>
        <w:noProof/>
      </w:rPr>
      <w:drawing>
        <wp:inline distT="0" distB="0" distL="0" distR="0" wp14:anchorId="6E79D3B2" wp14:editId="3396F514">
          <wp:extent cx="2059618" cy="1260000"/>
          <wp:effectExtent l="0" t="0" r="0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9618" cy="12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E663A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25817"/>
    <w:multiLevelType w:val="hybridMultilevel"/>
    <w:tmpl w:val="604004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7183A"/>
    <w:multiLevelType w:val="hybridMultilevel"/>
    <w:tmpl w:val="613CA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5087C"/>
    <w:multiLevelType w:val="hybridMultilevel"/>
    <w:tmpl w:val="4BDC8C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C35B5"/>
    <w:multiLevelType w:val="hybridMultilevel"/>
    <w:tmpl w:val="5420D8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676A9"/>
    <w:multiLevelType w:val="hybridMultilevel"/>
    <w:tmpl w:val="F5123EA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4366FF"/>
    <w:multiLevelType w:val="hybridMultilevel"/>
    <w:tmpl w:val="25F2120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6116F06"/>
    <w:multiLevelType w:val="hybridMultilevel"/>
    <w:tmpl w:val="1B085B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BD734A"/>
    <w:multiLevelType w:val="multilevel"/>
    <w:tmpl w:val="AC6A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04A4C"/>
    <w:multiLevelType w:val="hybridMultilevel"/>
    <w:tmpl w:val="1C3805E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E23363"/>
    <w:multiLevelType w:val="hybridMultilevel"/>
    <w:tmpl w:val="4BAC64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3D3244"/>
    <w:multiLevelType w:val="hybridMultilevel"/>
    <w:tmpl w:val="0C66EBA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E76A6B"/>
    <w:multiLevelType w:val="hybridMultilevel"/>
    <w:tmpl w:val="D1DEA6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1F0440"/>
    <w:multiLevelType w:val="multilevel"/>
    <w:tmpl w:val="8E62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9091869">
    <w:abstractNumId w:val="4"/>
  </w:num>
  <w:num w:numId="2" w16cid:durableId="782186723">
    <w:abstractNumId w:val="10"/>
  </w:num>
  <w:num w:numId="3" w16cid:durableId="1170752437">
    <w:abstractNumId w:val="5"/>
  </w:num>
  <w:num w:numId="4" w16cid:durableId="311257798">
    <w:abstractNumId w:val="11"/>
  </w:num>
  <w:num w:numId="5" w16cid:durableId="2122451986">
    <w:abstractNumId w:val="9"/>
  </w:num>
  <w:num w:numId="6" w16cid:durableId="290599452">
    <w:abstractNumId w:val="3"/>
  </w:num>
  <w:num w:numId="7" w16cid:durableId="1052999086">
    <w:abstractNumId w:val="1"/>
  </w:num>
  <w:num w:numId="8" w16cid:durableId="369260071">
    <w:abstractNumId w:val="0"/>
  </w:num>
  <w:num w:numId="9" w16cid:durableId="503593571">
    <w:abstractNumId w:val="6"/>
  </w:num>
  <w:num w:numId="10" w16cid:durableId="630793066">
    <w:abstractNumId w:val="12"/>
  </w:num>
  <w:num w:numId="11" w16cid:durableId="2083290723">
    <w:abstractNumId w:val="8"/>
  </w:num>
  <w:num w:numId="12" w16cid:durableId="1533035742">
    <w:abstractNumId w:val="7"/>
  </w:num>
  <w:num w:numId="13" w16cid:durableId="6951605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zMzMDQ2MDGxNDVQ0lEKTi0uzszPAykwMqkFAMX5f/ItAAAA"/>
  </w:docVars>
  <w:rsids>
    <w:rsidRoot w:val="00A7518B"/>
    <w:rsid w:val="000015D2"/>
    <w:rsid w:val="00003CA9"/>
    <w:rsid w:val="0000484B"/>
    <w:rsid w:val="00004F70"/>
    <w:rsid w:val="00011733"/>
    <w:rsid w:val="000240AD"/>
    <w:rsid w:val="000263EA"/>
    <w:rsid w:val="000265BE"/>
    <w:rsid w:val="00030A77"/>
    <w:rsid w:val="00034303"/>
    <w:rsid w:val="00040031"/>
    <w:rsid w:val="00042EA1"/>
    <w:rsid w:val="00046247"/>
    <w:rsid w:val="00053DD2"/>
    <w:rsid w:val="00057667"/>
    <w:rsid w:val="00057E7B"/>
    <w:rsid w:val="000846E7"/>
    <w:rsid w:val="000B6570"/>
    <w:rsid w:val="000C0CEC"/>
    <w:rsid w:val="000D4BE0"/>
    <w:rsid w:val="000D7776"/>
    <w:rsid w:val="000D7D12"/>
    <w:rsid w:val="000E10B2"/>
    <w:rsid w:val="000E43A6"/>
    <w:rsid w:val="000F3FCF"/>
    <w:rsid w:val="000F44C2"/>
    <w:rsid w:val="00103971"/>
    <w:rsid w:val="001062C4"/>
    <w:rsid w:val="00110B63"/>
    <w:rsid w:val="00113A24"/>
    <w:rsid w:val="00121DD1"/>
    <w:rsid w:val="00122456"/>
    <w:rsid w:val="00122E39"/>
    <w:rsid w:val="001354B1"/>
    <w:rsid w:val="00135A97"/>
    <w:rsid w:val="00136C25"/>
    <w:rsid w:val="00145101"/>
    <w:rsid w:val="0015204B"/>
    <w:rsid w:val="001525ED"/>
    <w:rsid w:val="00157482"/>
    <w:rsid w:val="00163B40"/>
    <w:rsid w:val="001777B0"/>
    <w:rsid w:val="0017781B"/>
    <w:rsid w:val="00190852"/>
    <w:rsid w:val="001972BB"/>
    <w:rsid w:val="001B45F7"/>
    <w:rsid w:val="001B5237"/>
    <w:rsid w:val="001E1ABE"/>
    <w:rsid w:val="001E1C89"/>
    <w:rsid w:val="001E7982"/>
    <w:rsid w:val="001F1B20"/>
    <w:rsid w:val="00201E65"/>
    <w:rsid w:val="00205F84"/>
    <w:rsid w:val="00210AE5"/>
    <w:rsid w:val="00223684"/>
    <w:rsid w:val="0023123A"/>
    <w:rsid w:val="00234622"/>
    <w:rsid w:val="00253F51"/>
    <w:rsid w:val="0026239F"/>
    <w:rsid w:val="0026372C"/>
    <w:rsid w:val="002649F2"/>
    <w:rsid w:val="00275747"/>
    <w:rsid w:val="00280635"/>
    <w:rsid w:val="00281F1B"/>
    <w:rsid w:val="00284554"/>
    <w:rsid w:val="002863BA"/>
    <w:rsid w:val="00290D95"/>
    <w:rsid w:val="00292604"/>
    <w:rsid w:val="002C5ECD"/>
    <w:rsid w:val="002E3C7D"/>
    <w:rsid w:val="002F74A6"/>
    <w:rsid w:val="002F7CDE"/>
    <w:rsid w:val="00302B36"/>
    <w:rsid w:val="00306B1F"/>
    <w:rsid w:val="00320543"/>
    <w:rsid w:val="00354C3F"/>
    <w:rsid w:val="003753C2"/>
    <w:rsid w:val="00381358"/>
    <w:rsid w:val="00381501"/>
    <w:rsid w:val="0039129D"/>
    <w:rsid w:val="003916A2"/>
    <w:rsid w:val="00391FCD"/>
    <w:rsid w:val="003927C0"/>
    <w:rsid w:val="00395245"/>
    <w:rsid w:val="003A64E8"/>
    <w:rsid w:val="003C0722"/>
    <w:rsid w:val="003C2D99"/>
    <w:rsid w:val="003C31F9"/>
    <w:rsid w:val="003D4DCD"/>
    <w:rsid w:val="003F3B57"/>
    <w:rsid w:val="004103EE"/>
    <w:rsid w:val="00420089"/>
    <w:rsid w:val="00434AD8"/>
    <w:rsid w:val="0043575A"/>
    <w:rsid w:val="00452ADF"/>
    <w:rsid w:val="00474F30"/>
    <w:rsid w:val="00485B9E"/>
    <w:rsid w:val="00487BB9"/>
    <w:rsid w:val="0049547F"/>
    <w:rsid w:val="004A0894"/>
    <w:rsid w:val="004A2912"/>
    <w:rsid w:val="004D65A5"/>
    <w:rsid w:val="004D725F"/>
    <w:rsid w:val="004D7C19"/>
    <w:rsid w:val="004E1668"/>
    <w:rsid w:val="004E57A3"/>
    <w:rsid w:val="005014AC"/>
    <w:rsid w:val="00506221"/>
    <w:rsid w:val="00525CA0"/>
    <w:rsid w:val="0053104B"/>
    <w:rsid w:val="005376BA"/>
    <w:rsid w:val="005405DF"/>
    <w:rsid w:val="00544879"/>
    <w:rsid w:val="00544E0F"/>
    <w:rsid w:val="005531B6"/>
    <w:rsid w:val="0055697A"/>
    <w:rsid w:val="00557B85"/>
    <w:rsid w:val="00561B45"/>
    <w:rsid w:val="00563A4D"/>
    <w:rsid w:val="00564493"/>
    <w:rsid w:val="00573866"/>
    <w:rsid w:val="00580880"/>
    <w:rsid w:val="00585D34"/>
    <w:rsid w:val="00594F50"/>
    <w:rsid w:val="005E3A31"/>
    <w:rsid w:val="00624481"/>
    <w:rsid w:val="0063052E"/>
    <w:rsid w:val="0063160D"/>
    <w:rsid w:val="00633D3A"/>
    <w:rsid w:val="0063796F"/>
    <w:rsid w:val="00647E73"/>
    <w:rsid w:val="0065500D"/>
    <w:rsid w:val="00666598"/>
    <w:rsid w:val="00674671"/>
    <w:rsid w:val="006756CF"/>
    <w:rsid w:val="006900E8"/>
    <w:rsid w:val="006950AA"/>
    <w:rsid w:val="0069675D"/>
    <w:rsid w:val="006A4AD8"/>
    <w:rsid w:val="006C6896"/>
    <w:rsid w:val="006D125C"/>
    <w:rsid w:val="006D1D6F"/>
    <w:rsid w:val="006D5C15"/>
    <w:rsid w:val="006E3D8F"/>
    <w:rsid w:val="006F73C0"/>
    <w:rsid w:val="00711F64"/>
    <w:rsid w:val="00714912"/>
    <w:rsid w:val="00734529"/>
    <w:rsid w:val="00734E11"/>
    <w:rsid w:val="00741817"/>
    <w:rsid w:val="00751977"/>
    <w:rsid w:val="00752EA5"/>
    <w:rsid w:val="00753A91"/>
    <w:rsid w:val="00754001"/>
    <w:rsid w:val="00756CC7"/>
    <w:rsid w:val="00763D55"/>
    <w:rsid w:val="00780B91"/>
    <w:rsid w:val="0078361B"/>
    <w:rsid w:val="007873E7"/>
    <w:rsid w:val="0079040D"/>
    <w:rsid w:val="00794D78"/>
    <w:rsid w:val="007954A2"/>
    <w:rsid w:val="007A0AED"/>
    <w:rsid w:val="007A2A3A"/>
    <w:rsid w:val="007A7A95"/>
    <w:rsid w:val="007B1432"/>
    <w:rsid w:val="007B5D91"/>
    <w:rsid w:val="007C14D6"/>
    <w:rsid w:val="007D58B0"/>
    <w:rsid w:val="007D71F0"/>
    <w:rsid w:val="007E7E00"/>
    <w:rsid w:val="007F5270"/>
    <w:rsid w:val="00800018"/>
    <w:rsid w:val="0080055C"/>
    <w:rsid w:val="008143C0"/>
    <w:rsid w:val="00825FB8"/>
    <w:rsid w:val="0082762A"/>
    <w:rsid w:val="008363D9"/>
    <w:rsid w:val="00846A05"/>
    <w:rsid w:val="00850F9D"/>
    <w:rsid w:val="0085421F"/>
    <w:rsid w:val="008626F3"/>
    <w:rsid w:val="008666C9"/>
    <w:rsid w:val="00880A95"/>
    <w:rsid w:val="00890F8B"/>
    <w:rsid w:val="008A1B98"/>
    <w:rsid w:val="008B2EBB"/>
    <w:rsid w:val="008C601D"/>
    <w:rsid w:val="008C7F15"/>
    <w:rsid w:val="008D3562"/>
    <w:rsid w:val="008E43DA"/>
    <w:rsid w:val="009063B8"/>
    <w:rsid w:val="00912286"/>
    <w:rsid w:val="009371D1"/>
    <w:rsid w:val="009418EB"/>
    <w:rsid w:val="00953B55"/>
    <w:rsid w:val="00956AE6"/>
    <w:rsid w:val="009642FC"/>
    <w:rsid w:val="00976C2F"/>
    <w:rsid w:val="00980015"/>
    <w:rsid w:val="009B6F09"/>
    <w:rsid w:val="009C5E8F"/>
    <w:rsid w:val="009D6146"/>
    <w:rsid w:val="00A048B7"/>
    <w:rsid w:val="00A152F7"/>
    <w:rsid w:val="00A27448"/>
    <w:rsid w:val="00A41CB6"/>
    <w:rsid w:val="00A430AA"/>
    <w:rsid w:val="00A4717F"/>
    <w:rsid w:val="00A51F56"/>
    <w:rsid w:val="00A5670F"/>
    <w:rsid w:val="00A70749"/>
    <w:rsid w:val="00A7518B"/>
    <w:rsid w:val="00A84F98"/>
    <w:rsid w:val="00A92028"/>
    <w:rsid w:val="00A939D6"/>
    <w:rsid w:val="00AA17FB"/>
    <w:rsid w:val="00AA315A"/>
    <w:rsid w:val="00AA3ED1"/>
    <w:rsid w:val="00AB1850"/>
    <w:rsid w:val="00AD062C"/>
    <w:rsid w:val="00AD1A25"/>
    <w:rsid w:val="00AD2AEC"/>
    <w:rsid w:val="00AE39F9"/>
    <w:rsid w:val="00AE61E2"/>
    <w:rsid w:val="00B02910"/>
    <w:rsid w:val="00B115AF"/>
    <w:rsid w:val="00B346FC"/>
    <w:rsid w:val="00B46315"/>
    <w:rsid w:val="00B471EB"/>
    <w:rsid w:val="00B51C47"/>
    <w:rsid w:val="00B63020"/>
    <w:rsid w:val="00B73A0C"/>
    <w:rsid w:val="00B75710"/>
    <w:rsid w:val="00B87B89"/>
    <w:rsid w:val="00B92F82"/>
    <w:rsid w:val="00BC3978"/>
    <w:rsid w:val="00BC5FE2"/>
    <w:rsid w:val="00BD38EF"/>
    <w:rsid w:val="00BD7A14"/>
    <w:rsid w:val="00BE0441"/>
    <w:rsid w:val="00BE3A3A"/>
    <w:rsid w:val="00BE7D74"/>
    <w:rsid w:val="00BF7F7B"/>
    <w:rsid w:val="00C14384"/>
    <w:rsid w:val="00C220A8"/>
    <w:rsid w:val="00C3358A"/>
    <w:rsid w:val="00C44F12"/>
    <w:rsid w:val="00C46937"/>
    <w:rsid w:val="00C46C76"/>
    <w:rsid w:val="00C47181"/>
    <w:rsid w:val="00C56014"/>
    <w:rsid w:val="00C7144E"/>
    <w:rsid w:val="00C8301D"/>
    <w:rsid w:val="00C85698"/>
    <w:rsid w:val="00C95242"/>
    <w:rsid w:val="00CA4544"/>
    <w:rsid w:val="00CA4F4E"/>
    <w:rsid w:val="00CB0EE0"/>
    <w:rsid w:val="00CB4819"/>
    <w:rsid w:val="00CB56D9"/>
    <w:rsid w:val="00CB7ED6"/>
    <w:rsid w:val="00CC4D51"/>
    <w:rsid w:val="00CD05DB"/>
    <w:rsid w:val="00CD628B"/>
    <w:rsid w:val="00CE3D79"/>
    <w:rsid w:val="00CF053A"/>
    <w:rsid w:val="00D031F0"/>
    <w:rsid w:val="00D059A2"/>
    <w:rsid w:val="00D12E02"/>
    <w:rsid w:val="00D22025"/>
    <w:rsid w:val="00D22E27"/>
    <w:rsid w:val="00D24A20"/>
    <w:rsid w:val="00D35644"/>
    <w:rsid w:val="00D4088C"/>
    <w:rsid w:val="00D6262E"/>
    <w:rsid w:val="00D731B3"/>
    <w:rsid w:val="00D85C39"/>
    <w:rsid w:val="00D919F9"/>
    <w:rsid w:val="00D959A6"/>
    <w:rsid w:val="00DA29CB"/>
    <w:rsid w:val="00DD5252"/>
    <w:rsid w:val="00DD71C0"/>
    <w:rsid w:val="00DD7E9A"/>
    <w:rsid w:val="00E013B8"/>
    <w:rsid w:val="00E04F86"/>
    <w:rsid w:val="00E22312"/>
    <w:rsid w:val="00E45294"/>
    <w:rsid w:val="00E50F99"/>
    <w:rsid w:val="00E52BE1"/>
    <w:rsid w:val="00E5367B"/>
    <w:rsid w:val="00E64CEB"/>
    <w:rsid w:val="00E91945"/>
    <w:rsid w:val="00E93488"/>
    <w:rsid w:val="00E94CD9"/>
    <w:rsid w:val="00EA5CF1"/>
    <w:rsid w:val="00EA6DE8"/>
    <w:rsid w:val="00EB567C"/>
    <w:rsid w:val="00EB6E23"/>
    <w:rsid w:val="00EC0565"/>
    <w:rsid w:val="00ED4D12"/>
    <w:rsid w:val="00EE01D9"/>
    <w:rsid w:val="00EE49FA"/>
    <w:rsid w:val="00EE58F0"/>
    <w:rsid w:val="00EE640D"/>
    <w:rsid w:val="00EE6491"/>
    <w:rsid w:val="00EE663A"/>
    <w:rsid w:val="00EF1E0B"/>
    <w:rsid w:val="00EF60B0"/>
    <w:rsid w:val="00F010FD"/>
    <w:rsid w:val="00F02EE3"/>
    <w:rsid w:val="00F07895"/>
    <w:rsid w:val="00F12BF6"/>
    <w:rsid w:val="00F12CF3"/>
    <w:rsid w:val="00F133A5"/>
    <w:rsid w:val="00F16265"/>
    <w:rsid w:val="00F17066"/>
    <w:rsid w:val="00F2458C"/>
    <w:rsid w:val="00F25F50"/>
    <w:rsid w:val="00F307BC"/>
    <w:rsid w:val="00F31894"/>
    <w:rsid w:val="00F4066F"/>
    <w:rsid w:val="00F53658"/>
    <w:rsid w:val="00F5472E"/>
    <w:rsid w:val="00F61C21"/>
    <w:rsid w:val="00F731A7"/>
    <w:rsid w:val="00F75E6A"/>
    <w:rsid w:val="00F82522"/>
    <w:rsid w:val="00F86B86"/>
    <w:rsid w:val="00F97CFA"/>
    <w:rsid w:val="00FB2C6C"/>
    <w:rsid w:val="00FB4C87"/>
    <w:rsid w:val="00FC4C30"/>
    <w:rsid w:val="00FC5EA0"/>
    <w:rsid w:val="00FC7612"/>
    <w:rsid w:val="00FD44B7"/>
    <w:rsid w:val="00FD49CF"/>
    <w:rsid w:val="00FD5DDA"/>
    <w:rsid w:val="00FD77C5"/>
    <w:rsid w:val="00FE259C"/>
    <w:rsid w:val="00FE4796"/>
    <w:rsid w:val="00FF01D9"/>
    <w:rsid w:val="25BC2C88"/>
    <w:rsid w:val="3A50BE9F"/>
    <w:rsid w:val="49BED4FB"/>
    <w:rsid w:val="4CB45830"/>
    <w:rsid w:val="4E92461E"/>
    <w:rsid w:val="6B975EE3"/>
    <w:rsid w:val="765D1ED6"/>
    <w:rsid w:val="7D524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9DA42"/>
  <w15:chartTrackingRefBased/>
  <w15:docId w15:val="{9394D140-A581-4A8E-A7A8-912E2BEDB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18B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18B"/>
    <w:pPr>
      <w:keepNext/>
      <w:keepLines/>
      <w:spacing w:before="240" w:after="0" w:line="240" w:lineRule="auto"/>
      <w:outlineLvl w:val="0"/>
    </w:pPr>
    <w:rPr>
      <w:rFonts w:eastAsiaTheme="majorEastAsia" w:cstheme="majorBidi"/>
      <w:b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1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18B"/>
    <w:rPr>
      <w:rFonts w:ascii="Arial" w:eastAsiaTheme="majorEastAsia" w:hAnsi="Arial" w:cstheme="majorBidi"/>
      <w:b/>
      <w:sz w:val="28"/>
      <w:szCs w:val="32"/>
      <w:lang w:val="en-US"/>
    </w:rPr>
  </w:style>
  <w:style w:type="character" w:styleId="Emphasis">
    <w:name w:val="Emphasis"/>
    <w:uiPriority w:val="20"/>
    <w:qFormat/>
    <w:rsid w:val="00A7518B"/>
    <w:rPr>
      <w:i/>
      <w:iCs/>
    </w:rPr>
  </w:style>
  <w:style w:type="character" w:styleId="Hyperlink">
    <w:name w:val="Hyperlink"/>
    <w:basedOn w:val="DefaultParagraphFont"/>
    <w:uiPriority w:val="99"/>
    <w:unhideWhenUsed/>
    <w:rsid w:val="00A7518B"/>
    <w:rPr>
      <w:color w:val="0000FF"/>
      <w:u w:val="single"/>
    </w:rPr>
  </w:style>
  <w:style w:type="table" w:styleId="TableGrid">
    <w:name w:val="Table Grid"/>
    <w:basedOn w:val="TableNormal"/>
    <w:uiPriority w:val="1"/>
    <w:rsid w:val="00A751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5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18B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A751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18B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7C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4F70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EE6491"/>
    <w:pPr>
      <w:spacing w:after="0" w:line="240" w:lineRule="auto"/>
    </w:pPr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C14D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B11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ault">
    <w:name w:val="Default"/>
    <w:rsid w:val="00F07895"/>
    <w:pPr>
      <w:autoSpaceDE w:val="0"/>
      <w:autoSpaceDN w:val="0"/>
      <w:adjustRightInd w:val="0"/>
      <w:spacing w:after="0" w:line="240" w:lineRule="auto"/>
    </w:pPr>
    <w:rPr>
      <w:rFonts w:ascii="Flama Semicondensed Book" w:hAnsi="Flama Semicondensed Book" w:cs="Flama Semicondensed Book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A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AB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D4D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4D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4D1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D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D12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5808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580880"/>
    <w:rPr>
      <w:b/>
      <w:bCs/>
    </w:rPr>
  </w:style>
  <w:style w:type="paragraph" w:styleId="Revision">
    <w:name w:val="Revision"/>
    <w:hidden/>
    <w:uiPriority w:val="99"/>
    <w:semiHidden/>
    <w:rsid w:val="00CB0EE0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1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iew.officeapps.live.com/op/view.aspx?src=https%3A%2F%2Fwww.schoolboardelections.org.nz%2Fassets%2F0c4c4a1858%2FReturning-officer-letter-of-appointment-Jan-2021-5-v2-2-new.docx&amp;wdOrigin=BROWSELINK" TargetMode="External"/><Relationship Id="rId18" Type="http://schemas.openxmlformats.org/officeDocument/2006/relationships/hyperlink" Target="https://www.schoolboardelections.org.nz/returning-officer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choolboardelections.org.nz/assets/05fbf6dda2/Community-member-guide-to-the-role-of-the-board-of-trustees_Sept-2020-v2.pdf" TargetMode="External"/><Relationship Id="rId17" Type="http://schemas.openxmlformats.org/officeDocument/2006/relationships/hyperlink" Target="https://www.schoolboardelections.org.nz/board-resources/promoting-the-election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choolboardelections.org.nz/board-resources/appoint-an-election-organiser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hoolboardelections.org.nz/board-resources/election-plannin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choolboardelections.org.nz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electionsadvice@nzsta.org.n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choolboardelections.org.nz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f9b6a-2c6c-47a3-9800-ef714bd9f195" xsi:nil="true"/>
    <lcf76f155ced4ddcb4097134ff3c332f xmlns="4e34fac0-25ca-4784-8cb3-05c4c212c64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270258D47794AAE1A4AAECC23E673" ma:contentTypeVersion="19" ma:contentTypeDescription="Create a new document." ma:contentTypeScope="" ma:versionID="0e361387cf19416229381f8e86ad70ad">
  <xsd:schema xmlns:xsd="http://www.w3.org/2001/XMLSchema" xmlns:xs="http://www.w3.org/2001/XMLSchema" xmlns:p="http://schemas.microsoft.com/office/2006/metadata/properties" xmlns:ns2="008f9b6a-2c6c-47a3-9800-ef714bd9f195" xmlns:ns3="4e34fac0-25ca-4784-8cb3-05c4c212c641" targetNamespace="http://schemas.microsoft.com/office/2006/metadata/properties" ma:root="true" ma:fieldsID="a9c7fc230501e11143b97dbda45b2697" ns2:_="" ns3:_="">
    <xsd:import namespace="008f9b6a-2c6c-47a3-9800-ef714bd9f195"/>
    <xsd:import namespace="4e34fac0-25ca-4784-8cb3-05c4c212c6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f9b6a-2c6c-47a3-9800-ef714bd9f1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a06046c1-5132-4b51-b6a9-a0707ce73d2c}" ma:internalName="TaxCatchAll" ma:showField="CatchAllData" ma:web="008f9b6a-2c6c-47a3-9800-ef714bd9f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4fac0-25ca-4784-8cb3-05c4c212c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d10682ca-d0da-49b2-a0cf-c89d1e2f15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F583EA-B2FA-4FDA-8158-DC0E257835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ED1065-D62B-42E9-8257-DF31C6AC7066}">
  <ds:schemaRefs>
    <ds:schemaRef ds:uri="http://schemas.microsoft.com/office/2006/metadata/properties"/>
    <ds:schemaRef ds:uri="http://schemas.microsoft.com/office/infopath/2007/PartnerControls"/>
    <ds:schemaRef ds:uri="008f9b6a-2c6c-47a3-9800-ef714bd9f195"/>
    <ds:schemaRef ds:uri="4e34fac0-25ca-4784-8cb3-05c4c212c641"/>
  </ds:schemaRefs>
</ds:datastoreItem>
</file>

<file path=customXml/itemProps3.xml><?xml version="1.0" encoding="utf-8"?>
<ds:datastoreItem xmlns:ds="http://schemas.openxmlformats.org/officeDocument/2006/customXml" ds:itemID="{97C0AECD-D36C-4798-A83F-CCB87AA787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68BE34-2029-4A5B-A550-7956C23B0B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f9b6a-2c6c-47a3-9800-ef714bd9f195"/>
    <ds:schemaRef ds:uri="4e34fac0-25ca-4784-8cb3-05c4c212c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99</Words>
  <Characters>3416</Characters>
  <Application>Microsoft Office Word</Application>
  <DocSecurity>0</DocSecurity>
  <Lines>28</Lines>
  <Paragraphs>8</Paragraphs>
  <ScaleCrop>false</ScaleCrop>
  <Company/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Zhou</dc:creator>
  <cp:keywords/>
  <dc:description/>
  <cp:lastModifiedBy>Aidan Doyle</cp:lastModifiedBy>
  <cp:revision>2</cp:revision>
  <cp:lastPrinted>2023-08-09T01:17:00Z</cp:lastPrinted>
  <dcterms:created xsi:type="dcterms:W3CDTF">2023-08-30T04:03:00Z</dcterms:created>
  <dcterms:modified xsi:type="dcterms:W3CDTF">2023-08-30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2270258D47794AAE1A4AAECC23E673</vt:lpwstr>
  </property>
  <property fmtid="{D5CDD505-2E9C-101B-9397-08002B2CF9AE}" pid="3" name="MediaServiceImageTags">
    <vt:lpwstr/>
  </property>
</Properties>
</file>